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DB873" w14:textId="7C161879" w:rsidR="00D344DD" w:rsidRPr="00416C7A" w:rsidRDefault="00D344DD" w:rsidP="00416C7A">
      <w:pPr>
        <w:pStyle w:val="Heading1"/>
        <w:rPr>
          <w:rFonts w:asciiTheme="minorHAnsi" w:hAnsiTheme="minorHAnsi" w:cstheme="minorHAnsi"/>
        </w:rPr>
      </w:pPr>
      <w:r w:rsidRPr="00416C7A">
        <w:rPr>
          <w:rFonts w:asciiTheme="minorHAnsi" w:hAnsiTheme="minorHAnsi" w:cstheme="minorHAnsi"/>
        </w:rPr>
        <w:t>Native and Indigenous Employee Affinity Group (EAG) Information</w:t>
      </w:r>
    </w:p>
    <w:p w14:paraId="76B5DD74" w14:textId="35A2A29A" w:rsidR="00D344DD" w:rsidRPr="00416C7A" w:rsidRDefault="00D344DD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EDI Staff Lead</w:t>
      </w:r>
      <w:r w:rsidRPr="00416C7A">
        <w:rPr>
          <w:rFonts w:cstheme="minorHAnsi"/>
        </w:rPr>
        <w:t>: Hope Young</w:t>
      </w:r>
    </w:p>
    <w:p w14:paraId="3B44AFF5" w14:textId="54A7CA66" w:rsidR="00D344DD" w:rsidRPr="00416C7A" w:rsidRDefault="00D344DD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EDI Staff Lead Contact</w:t>
      </w:r>
      <w:r w:rsidRPr="00416C7A">
        <w:rPr>
          <w:rFonts w:cstheme="minorHAnsi"/>
        </w:rPr>
        <w:t xml:space="preserve">: </w:t>
      </w:r>
      <w:hyperlink r:id="rId4" w:history="1">
        <w:r w:rsidRPr="00416C7A">
          <w:rPr>
            <w:rStyle w:val="Hyperlink"/>
            <w:rFonts w:cstheme="minorHAnsi"/>
          </w:rPr>
          <w:t>hope.young@vanderbilt.edu</w:t>
        </w:r>
      </w:hyperlink>
    </w:p>
    <w:p w14:paraId="2DF466A4" w14:textId="60CC5877" w:rsidR="00D344DD" w:rsidRPr="00416C7A" w:rsidRDefault="00E3417C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Launch</w:t>
      </w:r>
      <w:r w:rsidRPr="00416C7A">
        <w:rPr>
          <w:rFonts w:cstheme="minorHAnsi"/>
        </w:rPr>
        <w:t>: tentative for Spring 2022</w:t>
      </w:r>
    </w:p>
    <w:p w14:paraId="1A6AB9A8" w14:textId="1962EE22" w:rsidR="00E3417C" w:rsidRPr="00416C7A" w:rsidRDefault="00E3417C" w:rsidP="00E3417C">
      <w:pPr>
        <w:spacing w:after="0"/>
        <w:rPr>
          <w:rFonts w:cstheme="minorHAnsi"/>
        </w:rPr>
      </w:pPr>
    </w:p>
    <w:p w14:paraId="0BB62E39" w14:textId="77777777" w:rsidR="00A81221" w:rsidRPr="00416C7A" w:rsidRDefault="00A81221" w:rsidP="00A81221">
      <w:pPr>
        <w:spacing w:after="0"/>
        <w:rPr>
          <w:rFonts w:cstheme="minorHAnsi"/>
          <w:u w:val="single"/>
        </w:rPr>
      </w:pPr>
      <w:r w:rsidRPr="00416C7A">
        <w:rPr>
          <w:rFonts w:cstheme="minorHAnsi"/>
          <w:u w:val="single"/>
        </w:rPr>
        <w:t>EAG Overview</w:t>
      </w:r>
    </w:p>
    <w:p w14:paraId="26C9A0EA" w14:textId="2A11E620" w:rsidR="00A81221" w:rsidRPr="00416C7A" w:rsidRDefault="00A81221" w:rsidP="00A81221">
      <w:pPr>
        <w:spacing w:after="0"/>
        <w:rPr>
          <w:rFonts w:cstheme="minorHAnsi"/>
        </w:rPr>
      </w:pPr>
      <w:r w:rsidRPr="00416C7A">
        <w:rPr>
          <w:rFonts w:cstheme="minorHAnsi"/>
          <w:color w:val="222222"/>
        </w:rPr>
        <w:t>Employee Affinity Groups (EAGs) are employee-led and facilitated groups formed around interests, backgrounds, identities, and common bonds. Through participation in EAGs, Vanderbilt staff and faculty help </w:t>
      </w:r>
      <w:r w:rsidRPr="00416C7A">
        <w:rPr>
          <w:rStyle w:val="Strong"/>
          <w:rFonts w:cstheme="minorHAnsi"/>
          <w:color w:val="222222"/>
        </w:rPr>
        <w:t>foster a positive work environment</w:t>
      </w:r>
      <w:r w:rsidRPr="00416C7A">
        <w:rPr>
          <w:rFonts w:cstheme="minorHAnsi"/>
          <w:color w:val="222222"/>
        </w:rPr>
        <w:t> at the University by actively contributing to its mission, values, and efforts specific to </w:t>
      </w:r>
      <w:r w:rsidRPr="00416C7A">
        <w:rPr>
          <w:rStyle w:val="Strong"/>
          <w:rFonts w:cstheme="minorHAnsi"/>
          <w:color w:val="222222"/>
        </w:rPr>
        <w:t>diversity, inclusion</w:t>
      </w:r>
      <w:r w:rsidRPr="00416C7A">
        <w:rPr>
          <w:rFonts w:cstheme="minorHAnsi"/>
          <w:color w:val="222222"/>
        </w:rPr>
        <w:t>, and </w:t>
      </w:r>
      <w:r w:rsidRPr="00416C7A">
        <w:rPr>
          <w:rStyle w:val="Strong"/>
          <w:rFonts w:cstheme="minorHAnsi"/>
          <w:color w:val="222222"/>
        </w:rPr>
        <w:t>campus engagement</w:t>
      </w:r>
      <w:r w:rsidRPr="00416C7A">
        <w:rPr>
          <w:rFonts w:cstheme="minorHAnsi"/>
          <w:color w:val="222222"/>
        </w:rPr>
        <w:t>. </w:t>
      </w:r>
      <w:r w:rsidRPr="00416C7A">
        <w:rPr>
          <w:rStyle w:val="Strong"/>
          <w:rFonts w:cstheme="minorHAnsi"/>
          <w:color w:val="222222"/>
        </w:rPr>
        <w:t> </w:t>
      </w:r>
    </w:p>
    <w:p w14:paraId="5F05130D" w14:textId="6717F6F4" w:rsidR="00A81221" w:rsidRPr="00416C7A" w:rsidRDefault="00A81221" w:rsidP="00E3417C">
      <w:pPr>
        <w:spacing w:after="0"/>
        <w:rPr>
          <w:rFonts w:cstheme="minorHAnsi"/>
        </w:rPr>
      </w:pPr>
    </w:p>
    <w:p w14:paraId="1D69DBF7" w14:textId="2FAE12B4" w:rsidR="00A81221" w:rsidRPr="00416C7A" w:rsidRDefault="00A81221" w:rsidP="00E3417C">
      <w:pPr>
        <w:spacing w:after="0"/>
        <w:rPr>
          <w:rFonts w:cstheme="minorHAnsi"/>
        </w:rPr>
      </w:pPr>
      <w:r w:rsidRPr="00416C7A">
        <w:rPr>
          <w:rFonts w:cstheme="minorHAnsi"/>
        </w:rPr>
        <w:t>Guiding Principles of EAGs: To promote diversity, openness, understanding, and inclusiveness</w:t>
      </w:r>
      <w:r w:rsidR="006A2BBE" w:rsidRPr="00416C7A">
        <w:rPr>
          <w:rFonts w:cstheme="minorHAnsi"/>
        </w:rPr>
        <w:t>. To create a welcoming place for staff and faculty who share common interests to meet and support one another</w:t>
      </w:r>
      <w:r w:rsidR="00224C0C" w:rsidRPr="00416C7A">
        <w:rPr>
          <w:rFonts w:cstheme="minorHAnsi"/>
        </w:rPr>
        <w:t xml:space="preserve">’s personal and professional perspectives with respect to </w:t>
      </w:r>
      <w:proofErr w:type="gramStart"/>
      <w:r w:rsidR="00224C0C" w:rsidRPr="00416C7A">
        <w:rPr>
          <w:rFonts w:cstheme="minorHAnsi"/>
        </w:rPr>
        <w:t>particular affinity</w:t>
      </w:r>
      <w:proofErr w:type="gramEnd"/>
      <w:r w:rsidR="00224C0C" w:rsidRPr="00416C7A">
        <w:rPr>
          <w:rFonts w:cstheme="minorHAnsi"/>
        </w:rPr>
        <w:t xml:space="preserve"> groups.</w:t>
      </w:r>
    </w:p>
    <w:p w14:paraId="44104627" w14:textId="77777777" w:rsidR="007071B0" w:rsidRPr="00416C7A" w:rsidRDefault="007071B0" w:rsidP="00E3417C">
      <w:pPr>
        <w:spacing w:after="0"/>
        <w:rPr>
          <w:rFonts w:cstheme="minorHAnsi"/>
        </w:rPr>
      </w:pPr>
    </w:p>
    <w:p w14:paraId="743E6984" w14:textId="6A3D50EA" w:rsidR="00A81221" w:rsidRPr="00416C7A" w:rsidRDefault="007071B0" w:rsidP="007071B0">
      <w:pPr>
        <w:rPr>
          <w:rFonts w:cstheme="minorHAnsi"/>
          <w:u w:val="single"/>
        </w:rPr>
      </w:pPr>
      <w:r w:rsidRPr="00416C7A">
        <w:rPr>
          <w:rFonts w:cstheme="minorHAnsi"/>
          <w:u w:val="single"/>
        </w:rPr>
        <w:t>Information on the Native and Indigenous EAG</w:t>
      </w:r>
    </w:p>
    <w:p w14:paraId="139BA6F5" w14:textId="5A6F0521" w:rsidR="00723EC7" w:rsidRPr="00416C7A" w:rsidRDefault="00723EC7" w:rsidP="00723EC7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What</w:t>
      </w:r>
      <w:r w:rsidRPr="00416C7A">
        <w:rPr>
          <w:rFonts w:cstheme="minorHAnsi"/>
        </w:rPr>
        <w:t xml:space="preserve"> (is this EAG): </w:t>
      </w:r>
      <w:r w:rsidR="00606D6B" w:rsidRPr="00416C7A">
        <w:rPr>
          <w:rFonts w:cstheme="minorHAnsi"/>
        </w:rPr>
        <w:t xml:space="preserve">An Employee Affinity Group for employees that identify as </w:t>
      </w:r>
      <w:r w:rsidR="00747940" w:rsidRPr="00416C7A">
        <w:rPr>
          <w:rFonts w:cstheme="minorHAnsi"/>
        </w:rPr>
        <w:t>Indigenous</w:t>
      </w:r>
      <w:r w:rsidR="00606D6B" w:rsidRPr="00416C7A">
        <w:rPr>
          <w:rFonts w:cstheme="minorHAnsi"/>
        </w:rPr>
        <w:t xml:space="preserve"> or Native within a specific geographical location. The group creates a space for individuals to discuss issues and concerns that impact indigenous populations on a larger scale</w:t>
      </w:r>
      <w:r w:rsidR="00747940" w:rsidRPr="00416C7A">
        <w:rPr>
          <w:rFonts w:cstheme="minorHAnsi"/>
        </w:rPr>
        <w:t>, as well as building community and sharing resources</w:t>
      </w:r>
      <w:r w:rsidR="00047486" w:rsidRPr="00416C7A">
        <w:rPr>
          <w:rFonts w:cstheme="minorHAnsi"/>
        </w:rPr>
        <w:t xml:space="preserve"> for those in the Vanderbilt community. </w:t>
      </w:r>
    </w:p>
    <w:p w14:paraId="7B0AD2EC" w14:textId="77777777" w:rsidR="00723EC7" w:rsidRPr="00416C7A" w:rsidRDefault="00723EC7" w:rsidP="00723EC7">
      <w:pPr>
        <w:spacing w:after="0"/>
        <w:rPr>
          <w:rFonts w:cstheme="minorHAnsi"/>
        </w:rPr>
      </w:pPr>
    </w:p>
    <w:p w14:paraId="258E98E5" w14:textId="69126F1A" w:rsidR="00E3417C" w:rsidRPr="00416C7A" w:rsidRDefault="00E3417C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Who</w:t>
      </w:r>
      <w:r w:rsidRPr="00416C7A">
        <w:rPr>
          <w:rFonts w:cstheme="minorHAnsi"/>
        </w:rPr>
        <w:t xml:space="preserve"> (does it serve): Faculty, post docs, and staff that ethnically identify as Native or </w:t>
      </w:r>
      <w:proofErr w:type="gramStart"/>
      <w:r w:rsidRPr="00416C7A">
        <w:rPr>
          <w:rFonts w:cstheme="minorHAnsi"/>
        </w:rPr>
        <w:t>Indigenous.</w:t>
      </w:r>
      <w:proofErr w:type="gramEnd"/>
      <w:r w:rsidRPr="00416C7A">
        <w:rPr>
          <w:rFonts w:cstheme="minorHAnsi"/>
        </w:rPr>
        <w:t xml:space="preserve"> This </w:t>
      </w:r>
      <w:r w:rsidR="00723EC7" w:rsidRPr="00416C7A">
        <w:rPr>
          <w:rFonts w:cstheme="minorHAnsi"/>
        </w:rPr>
        <w:t>classification</w:t>
      </w:r>
      <w:r w:rsidRPr="00416C7A">
        <w:rPr>
          <w:rFonts w:cstheme="minorHAnsi"/>
        </w:rPr>
        <w:t xml:space="preserve"> includes</w:t>
      </w:r>
      <w:r w:rsidR="006A734B" w:rsidRPr="00416C7A">
        <w:rPr>
          <w:rFonts w:cstheme="minorHAnsi"/>
        </w:rPr>
        <w:t xml:space="preserve"> but is not limited to</w:t>
      </w:r>
      <w:r w:rsidRPr="00416C7A">
        <w:rPr>
          <w:rFonts w:cstheme="minorHAnsi"/>
        </w:rPr>
        <w:t xml:space="preserve"> those who identify as Native American, Native Alaskan, Native Hawaiian, First Nations, </w:t>
      </w:r>
      <w:proofErr w:type="spellStart"/>
      <w:r w:rsidR="00723EC7" w:rsidRPr="00416C7A">
        <w:rPr>
          <w:rFonts w:cstheme="minorHAnsi"/>
        </w:rPr>
        <w:t>Ta</w:t>
      </w:r>
      <w:r w:rsidR="00682391" w:rsidRPr="00416C7A">
        <w:rPr>
          <w:rFonts w:cstheme="minorHAnsi"/>
        </w:rPr>
        <w:t>í</w:t>
      </w:r>
      <w:r w:rsidR="00723EC7" w:rsidRPr="00416C7A">
        <w:rPr>
          <w:rFonts w:cstheme="minorHAnsi"/>
        </w:rPr>
        <w:t>no</w:t>
      </w:r>
      <w:proofErr w:type="spellEnd"/>
      <w:r w:rsidR="00723EC7" w:rsidRPr="00416C7A">
        <w:rPr>
          <w:rFonts w:cstheme="minorHAnsi"/>
        </w:rPr>
        <w:t>, M</w:t>
      </w:r>
      <w:r w:rsidR="00682391" w:rsidRPr="00416C7A">
        <w:rPr>
          <w:rFonts w:cstheme="minorHAnsi"/>
        </w:rPr>
        <w:t>ā</w:t>
      </w:r>
      <w:r w:rsidR="00723EC7" w:rsidRPr="00416C7A">
        <w:rPr>
          <w:rFonts w:cstheme="minorHAnsi"/>
        </w:rPr>
        <w:t>ori, Aboriginal, and many other communities across the globe.</w:t>
      </w:r>
    </w:p>
    <w:p w14:paraId="558A6ED6" w14:textId="08998E89" w:rsidR="00723EC7" w:rsidRPr="00416C7A" w:rsidRDefault="00723EC7" w:rsidP="00E3417C">
      <w:pPr>
        <w:spacing w:after="0"/>
        <w:rPr>
          <w:rFonts w:cstheme="minorHAnsi"/>
        </w:rPr>
      </w:pPr>
    </w:p>
    <w:p w14:paraId="16EBE3E5" w14:textId="1DADB9C0" w:rsidR="00723EC7" w:rsidRPr="00416C7A" w:rsidRDefault="00723EC7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Why</w:t>
      </w:r>
      <w:r w:rsidRPr="00416C7A">
        <w:rPr>
          <w:rFonts w:cstheme="minorHAnsi"/>
        </w:rPr>
        <w:t xml:space="preserve"> (is it being created):</w:t>
      </w:r>
      <w:r w:rsidR="00E663AC" w:rsidRPr="00416C7A">
        <w:rPr>
          <w:rFonts w:cstheme="minorHAnsi"/>
        </w:rPr>
        <w:t xml:space="preserve"> This EAG is being created in conjunction with the creation of an Identity </w:t>
      </w:r>
      <w:r w:rsidR="00F71C84" w:rsidRPr="00416C7A">
        <w:rPr>
          <w:rFonts w:cstheme="minorHAnsi"/>
        </w:rPr>
        <w:t>Initiative</w:t>
      </w:r>
      <w:r w:rsidR="00E663AC" w:rsidRPr="00416C7A">
        <w:rPr>
          <w:rFonts w:cstheme="minorHAnsi"/>
        </w:rPr>
        <w:t xml:space="preserve"> that will work to support undergraduate</w:t>
      </w:r>
      <w:r w:rsidR="00ED735E">
        <w:rPr>
          <w:rFonts w:cstheme="minorHAnsi"/>
        </w:rPr>
        <w:t>, graduate, and professional</w:t>
      </w:r>
      <w:r w:rsidR="00E663AC" w:rsidRPr="00416C7A">
        <w:rPr>
          <w:rFonts w:cstheme="minorHAnsi"/>
        </w:rPr>
        <w:t xml:space="preserve"> students that identify as Native or Indigenous. </w:t>
      </w:r>
      <w:r w:rsidR="00F71C84" w:rsidRPr="00416C7A">
        <w:rPr>
          <w:rFonts w:cstheme="minorHAnsi"/>
        </w:rPr>
        <w:t xml:space="preserve">There are currently four (4) Identity Initiatives that support students identifying as Latinx/Hispanic, </w:t>
      </w:r>
      <w:r w:rsidR="00F20868" w:rsidRPr="00416C7A">
        <w:rPr>
          <w:rFonts w:cstheme="minorHAnsi"/>
        </w:rPr>
        <w:t xml:space="preserve">living with a visible and/or invisible disability, first-generation college students, and low-income students. </w:t>
      </w:r>
      <w:proofErr w:type="gramStart"/>
      <w:r w:rsidR="00F20868" w:rsidRPr="00416C7A">
        <w:rPr>
          <w:rFonts w:cstheme="minorHAnsi"/>
        </w:rPr>
        <w:t>Including this Initiative for Indigenous students, there</w:t>
      </w:r>
      <w:proofErr w:type="gramEnd"/>
      <w:r w:rsidR="00F20868" w:rsidRPr="00416C7A">
        <w:rPr>
          <w:rFonts w:cstheme="minorHAnsi"/>
        </w:rPr>
        <w:t xml:space="preserve"> will be four (4) more launched by Spring 2022, supporting Asian Pacific Islander students, </w:t>
      </w:r>
      <w:r w:rsidR="00ED735E" w:rsidRPr="00416C7A">
        <w:rPr>
          <w:rFonts w:cstheme="minorHAnsi"/>
        </w:rPr>
        <w:t>international</w:t>
      </w:r>
      <w:r w:rsidR="00F20868" w:rsidRPr="00416C7A">
        <w:rPr>
          <w:rFonts w:cstheme="minorHAnsi"/>
        </w:rPr>
        <w:t xml:space="preserve"> students, and Veterans.</w:t>
      </w:r>
    </w:p>
    <w:p w14:paraId="551FB75B" w14:textId="3CCA08C2" w:rsidR="00723EC7" w:rsidRPr="00416C7A" w:rsidRDefault="00723EC7" w:rsidP="00E3417C">
      <w:pPr>
        <w:spacing w:after="0"/>
        <w:rPr>
          <w:rFonts w:cstheme="minorHAnsi"/>
        </w:rPr>
      </w:pPr>
    </w:p>
    <w:p w14:paraId="2DBEC721" w14:textId="289B05DA" w:rsidR="00723EC7" w:rsidRPr="00416C7A" w:rsidRDefault="00723EC7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How</w:t>
      </w:r>
      <w:r w:rsidRPr="00416C7A">
        <w:rPr>
          <w:rFonts w:cstheme="minorHAnsi"/>
        </w:rPr>
        <w:t xml:space="preserve"> (do I get involved):</w:t>
      </w:r>
      <w:r w:rsidR="00F20868" w:rsidRPr="00416C7A">
        <w:rPr>
          <w:rFonts w:cstheme="minorHAnsi"/>
        </w:rPr>
        <w:t xml:space="preserve"> There will be a</w:t>
      </w:r>
      <w:r w:rsidR="00301727" w:rsidRPr="00416C7A">
        <w:rPr>
          <w:rFonts w:cstheme="minorHAnsi"/>
        </w:rPr>
        <w:t xml:space="preserve">n interest session in late Fall 2021 to recruit members and gather feedback on future events. If you are interested in serving in a leadership capacity for this EAG, contact Hope Young at </w:t>
      </w:r>
      <w:hyperlink r:id="rId5" w:history="1">
        <w:r w:rsidR="00301727" w:rsidRPr="00416C7A">
          <w:rPr>
            <w:rStyle w:val="Hyperlink"/>
            <w:rFonts w:cstheme="minorHAnsi"/>
          </w:rPr>
          <w:t>hope.young@vanderbilt.edu</w:t>
        </w:r>
      </w:hyperlink>
      <w:r w:rsidR="00301727" w:rsidRPr="00416C7A">
        <w:rPr>
          <w:rFonts w:cstheme="minorHAnsi"/>
        </w:rPr>
        <w:t xml:space="preserve"> </w:t>
      </w:r>
    </w:p>
    <w:p w14:paraId="605CD78B" w14:textId="64C5EAFA" w:rsidR="00723EC7" w:rsidRPr="00416C7A" w:rsidRDefault="00723EC7" w:rsidP="00E3417C">
      <w:pPr>
        <w:spacing w:after="0"/>
        <w:rPr>
          <w:rFonts w:cstheme="minorHAnsi"/>
        </w:rPr>
      </w:pPr>
    </w:p>
    <w:p w14:paraId="17D45FD9" w14:textId="7EC23A31" w:rsidR="00723EC7" w:rsidRPr="00416C7A" w:rsidRDefault="007071B0" w:rsidP="00E3417C">
      <w:pPr>
        <w:spacing w:after="0"/>
        <w:rPr>
          <w:rFonts w:cstheme="minorHAnsi"/>
        </w:rPr>
      </w:pPr>
      <w:r w:rsidRPr="00416C7A">
        <w:rPr>
          <w:rFonts w:cstheme="minorHAnsi"/>
          <w:b/>
          <w:bCs/>
        </w:rPr>
        <w:t>Where</w:t>
      </w:r>
      <w:r w:rsidR="00A81221" w:rsidRPr="00416C7A">
        <w:rPr>
          <w:rFonts w:cstheme="minorHAnsi"/>
        </w:rPr>
        <w:t xml:space="preserve"> (do I </w:t>
      </w:r>
      <w:r w:rsidRPr="00416C7A">
        <w:rPr>
          <w:rFonts w:cstheme="minorHAnsi"/>
        </w:rPr>
        <w:t>direct</w:t>
      </w:r>
      <w:r w:rsidR="00A81221" w:rsidRPr="00416C7A">
        <w:rPr>
          <w:rFonts w:cstheme="minorHAnsi"/>
        </w:rPr>
        <w:t xml:space="preserve"> questions or concerns</w:t>
      </w:r>
      <w:r w:rsidRPr="00416C7A">
        <w:rPr>
          <w:rFonts w:cstheme="minorHAnsi"/>
        </w:rPr>
        <w:t xml:space="preserve"> about this EAG</w:t>
      </w:r>
      <w:r w:rsidR="00A81221" w:rsidRPr="00416C7A">
        <w:rPr>
          <w:rFonts w:cstheme="minorHAnsi"/>
        </w:rPr>
        <w:t xml:space="preserve">): </w:t>
      </w:r>
      <w:r w:rsidR="00EC2364">
        <w:rPr>
          <w:rFonts w:cstheme="minorHAnsi"/>
        </w:rPr>
        <w:t>Hope Young (</w:t>
      </w:r>
      <w:hyperlink r:id="rId6" w:history="1">
        <w:r w:rsidR="00EC2364" w:rsidRPr="003F5E10">
          <w:rPr>
            <w:rStyle w:val="Hyperlink"/>
            <w:rFonts w:cstheme="minorHAnsi"/>
          </w:rPr>
          <w:t>hope.young@vanderbilt.edu</w:t>
        </w:r>
      </w:hyperlink>
      <w:r w:rsidR="00EC2364">
        <w:rPr>
          <w:rFonts w:cstheme="minorHAnsi"/>
        </w:rPr>
        <w:t xml:space="preserve">), Program Coordinator in the Office of the Vice Chancellor for Equity, Diversity and Inclusion or </w:t>
      </w:r>
      <w:hyperlink r:id="rId7" w:history="1">
        <w:r w:rsidR="00EC2364" w:rsidRPr="003F5E10">
          <w:rPr>
            <w:rStyle w:val="Hyperlink"/>
            <w:rFonts w:cstheme="minorHAnsi"/>
          </w:rPr>
          <w:t>eag@vanderbilt.edu</w:t>
        </w:r>
      </w:hyperlink>
      <w:r w:rsidR="00EC2364">
        <w:rPr>
          <w:rFonts w:cstheme="minorHAnsi"/>
        </w:rPr>
        <w:t xml:space="preserve">. </w:t>
      </w:r>
    </w:p>
    <w:sectPr w:rsidR="00723EC7" w:rsidRPr="00416C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WxNDIwNTAxNzBT0lEKTi0uzszPAykwqgUAzDRbHCwAAAA="/>
  </w:docVars>
  <w:rsids>
    <w:rsidRoot w:val="00D344DD"/>
    <w:rsid w:val="00047486"/>
    <w:rsid w:val="00224C0C"/>
    <w:rsid w:val="00301727"/>
    <w:rsid w:val="00327B2B"/>
    <w:rsid w:val="00416C7A"/>
    <w:rsid w:val="005E27EC"/>
    <w:rsid w:val="00606D6B"/>
    <w:rsid w:val="00682391"/>
    <w:rsid w:val="006A2BBE"/>
    <w:rsid w:val="006A734B"/>
    <w:rsid w:val="007071B0"/>
    <w:rsid w:val="00723EC7"/>
    <w:rsid w:val="00747940"/>
    <w:rsid w:val="00A15195"/>
    <w:rsid w:val="00A81221"/>
    <w:rsid w:val="00D344DD"/>
    <w:rsid w:val="00DC5A04"/>
    <w:rsid w:val="00E3417C"/>
    <w:rsid w:val="00E663AC"/>
    <w:rsid w:val="00EC2364"/>
    <w:rsid w:val="00ED735E"/>
    <w:rsid w:val="00F20868"/>
    <w:rsid w:val="00F7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3CC6E"/>
  <w15:chartTrackingRefBased/>
  <w15:docId w15:val="{A31B0426-BA15-4FBA-A9FA-464A33151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6C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4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4D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8122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16C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55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ag@vanderbilt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ope.young@vanderbilt.edu" TargetMode="External"/><Relationship Id="rId5" Type="http://schemas.openxmlformats.org/officeDocument/2006/relationships/hyperlink" Target="mailto:hope.young@vanderbilt.edu" TargetMode="External"/><Relationship Id="rId4" Type="http://schemas.openxmlformats.org/officeDocument/2006/relationships/hyperlink" Target="mailto:hope.young@vanderbilt.ed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Hope</dc:creator>
  <cp:keywords/>
  <dc:description/>
  <cp:lastModifiedBy>Young, Hope</cp:lastModifiedBy>
  <cp:revision>2</cp:revision>
  <dcterms:created xsi:type="dcterms:W3CDTF">2021-08-10T16:11:00Z</dcterms:created>
  <dcterms:modified xsi:type="dcterms:W3CDTF">2021-09-27T19:41:00Z</dcterms:modified>
</cp:coreProperties>
</file>